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60A7530D" w:rsidR="00566BD2" w:rsidRPr="00C67B79" w:rsidRDefault="00246246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Kolejka FIFO do kolejkowania zamówień w sklepie internetowym.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A22B981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2462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am </w:t>
      </w:r>
      <w:proofErr w:type="spellStart"/>
      <w:r w:rsidR="00246246">
        <w:rPr>
          <w:rFonts w:ascii="Times New Roman" w:hAnsi="Times New Roman" w:cs="Times New Roman"/>
          <w:color w:val="000000" w:themeColor="text1"/>
          <w:sz w:val="24"/>
          <w:szCs w:val="24"/>
        </w:rPr>
        <w:t>Kolat</w:t>
      </w:r>
      <w:proofErr w:type="spellEnd"/>
    </w:p>
    <w:p w14:paraId="7FDD5180" w14:textId="2CF1175D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46246">
        <w:rPr>
          <w:rFonts w:ascii="Times New Roman" w:hAnsi="Times New Roman" w:cs="Times New Roman"/>
          <w:color w:val="000000" w:themeColor="text1"/>
          <w:sz w:val="24"/>
          <w:szCs w:val="24"/>
        </w:rPr>
        <w:t>65544</w:t>
      </w:r>
    </w:p>
    <w:p w14:paraId="688CAA76" w14:textId="5733600D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2462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2462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76AE74C5" w14:textId="39FC9459" w:rsidR="007B1AF5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6974535" w:history="1">
            <w:r w:rsidR="007B1AF5"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7B1AF5">
              <w:rPr>
                <w:rFonts w:eastAsiaTheme="minorEastAsia"/>
                <w:noProof/>
                <w:lang w:eastAsia="pl-PL"/>
              </w:rPr>
              <w:tab/>
            </w:r>
            <w:r w:rsidR="007B1AF5"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7B1AF5">
              <w:rPr>
                <w:noProof/>
                <w:webHidden/>
              </w:rPr>
              <w:tab/>
            </w:r>
            <w:r w:rsidR="007B1AF5">
              <w:rPr>
                <w:noProof/>
                <w:webHidden/>
              </w:rPr>
              <w:fldChar w:fldCharType="begin"/>
            </w:r>
            <w:r w:rsidR="007B1AF5">
              <w:rPr>
                <w:noProof/>
                <w:webHidden/>
              </w:rPr>
              <w:instrText xml:space="preserve"> PAGEREF _Toc126974535 \h </w:instrText>
            </w:r>
            <w:r w:rsidR="007B1AF5">
              <w:rPr>
                <w:noProof/>
                <w:webHidden/>
              </w:rPr>
            </w:r>
            <w:r w:rsidR="007B1AF5">
              <w:rPr>
                <w:noProof/>
                <w:webHidden/>
              </w:rPr>
              <w:fldChar w:fldCharType="separate"/>
            </w:r>
            <w:r w:rsidR="007B1AF5">
              <w:rPr>
                <w:noProof/>
                <w:webHidden/>
              </w:rPr>
              <w:t>3</w:t>
            </w:r>
            <w:r w:rsidR="007B1AF5">
              <w:rPr>
                <w:noProof/>
                <w:webHidden/>
              </w:rPr>
              <w:fldChar w:fldCharType="end"/>
            </w:r>
          </w:hyperlink>
        </w:p>
        <w:p w14:paraId="1DC2A679" w14:textId="27BF7463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36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94201" w14:textId="24CC5554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37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5F63A" w14:textId="60568DB3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38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4156C" w14:textId="1C1E6570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39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67793" w14:textId="39793E10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40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603BD" w14:textId="159A4505" w:rsidR="007B1AF5" w:rsidRDefault="007B1AF5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74541" w:history="1"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7E7C7C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7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8C694" w14:textId="7C3A527B" w:rsidR="00717B2F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3A4B91E5" w:rsidR="00566BD2" w:rsidRPr="00717B2F" w:rsidRDefault="00566BD2" w:rsidP="00566BD2"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6974535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2BAA66B4" w14:textId="04D0ED1D" w:rsidR="00566BD2" w:rsidRPr="00BE132F" w:rsidRDefault="009F1CA6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było stworzenie funkcjonalnej kolejki FIFO dla sklepu internetowego z odzieżą. Projekt nie ogranicza się tylko do kolejki, ale także pozwala na wiele operacji, zarówno dla klienta jak i pracownika. </w:t>
      </w:r>
    </w:p>
    <w:p w14:paraId="101FFB51" w14:textId="127CB7A6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  <w:r w:rsidR="00246246">
        <w:rPr>
          <w:rFonts w:ascii="Times New Roman" w:hAnsi="Times New Roman" w:cs="Times New Roman"/>
          <w:b/>
          <w:sz w:val="24"/>
          <w:szCs w:val="24"/>
        </w:rPr>
        <w:t xml:space="preserve"> dla klienta.</w:t>
      </w:r>
    </w:p>
    <w:p w14:paraId="35F91D21" w14:textId="068A1BB3" w:rsidR="00566BD2" w:rsidRPr="00B05274" w:rsidRDefault="0024624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jestracja klienta (Imię i nazwisko, adres, nazwa użytkownika, hasło).  </w:t>
      </w:r>
    </w:p>
    <w:p w14:paraId="30DF5880" w14:textId="0334400E" w:rsidR="00566BD2" w:rsidRPr="00B05274" w:rsidRDefault="0024624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owanie klienta (Nazwa użytkownika i hasło).</w:t>
      </w:r>
    </w:p>
    <w:p w14:paraId="0352F45B" w14:textId="777539EE" w:rsidR="00566BD2" w:rsidRPr="00B05274" w:rsidRDefault="0024624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 produktu do koszyka klienta (</w:t>
      </w:r>
      <w:r w:rsidR="00696B04">
        <w:rPr>
          <w:rFonts w:ascii="Times New Roman" w:hAnsi="Times New Roman" w:cs="Times New Roman"/>
          <w:sz w:val="24"/>
          <w:szCs w:val="24"/>
        </w:rPr>
        <w:t>Każdy klient ma swój indywidualny koszyk który jest otwierany po zalogowaniu się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2074EFF9" w14:textId="297949D7" w:rsidR="00566BD2" w:rsidRPr="00B05274" w:rsidRDefault="00696B0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ładanie zamówienia (Zamówienie jest </w:t>
      </w:r>
      <w:r w:rsidR="00B167E4">
        <w:rPr>
          <w:rFonts w:ascii="Times New Roman" w:hAnsi="Times New Roman" w:cs="Times New Roman"/>
          <w:sz w:val="24"/>
          <w:szCs w:val="24"/>
        </w:rPr>
        <w:t>dodawane</w:t>
      </w:r>
      <w:r>
        <w:rPr>
          <w:rFonts w:ascii="Times New Roman" w:hAnsi="Times New Roman" w:cs="Times New Roman"/>
          <w:sz w:val="24"/>
          <w:szCs w:val="24"/>
        </w:rPr>
        <w:t xml:space="preserve"> do kolejki FIFO, która widoczna jest dla pracownika).</w:t>
      </w:r>
    </w:p>
    <w:p w14:paraId="766FD2AF" w14:textId="2EE3575A" w:rsidR="00246246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  <w:r w:rsidR="00246246">
        <w:rPr>
          <w:rFonts w:ascii="Times New Roman" w:hAnsi="Times New Roman" w:cs="Times New Roman"/>
          <w:b/>
          <w:sz w:val="24"/>
          <w:szCs w:val="24"/>
        </w:rPr>
        <w:t xml:space="preserve"> dla pracownika.</w:t>
      </w:r>
    </w:p>
    <w:p w14:paraId="15588F78" w14:textId="12F938F7" w:rsidR="00246246" w:rsidRDefault="00696B04" w:rsidP="00246246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 produktu (</w:t>
      </w:r>
      <w:r w:rsidR="00683BD1">
        <w:rPr>
          <w:rFonts w:ascii="Times New Roman" w:hAnsi="Times New Roman" w:cs="Times New Roman"/>
          <w:sz w:val="24"/>
          <w:szCs w:val="24"/>
        </w:rPr>
        <w:t>Nazwa produktu, cena).</w:t>
      </w:r>
    </w:p>
    <w:p w14:paraId="7E0B23CF" w14:textId="6295613A" w:rsidR="00683BD1" w:rsidRDefault="00683BD1" w:rsidP="00246246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wybranego produktu</w:t>
      </w:r>
      <w:r w:rsidR="00B167E4">
        <w:rPr>
          <w:rFonts w:ascii="Times New Roman" w:hAnsi="Times New Roman" w:cs="Times New Roman"/>
          <w:sz w:val="24"/>
          <w:szCs w:val="24"/>
        </w:rPr>
        <w:t>.</w:t>
      </w:r>
    </w:p>
    <w:p w14:paraId="7EB41C3C" w14:textId="71BBA7A6" w:rsidR="00683BD1" w:rsidRDefault="00683BD1" w:rsidP="00246246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zytanie danych produktów z pliku .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71B6FEF" w14:textId="0B1AFC31" w:rsidR="00683BD1" w:rsidRDefault="00683BD1" w:rsidP="00246246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zytanie danych klientów z pliku .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549A0A5" w14:textId="7168F53F" w:rsidR="00683BD1" w:rsidRDefault="00683BD1" w:rsidP="00246246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ługiwanie zamówie</w:t>
      </w:r>
      <w:r w:rsidR="00B167E4">
        <w:rPr>
          <w:rFonts w:ascii="Times New Roman" w:hAnsi="Times New Roman" w:cs="Times New Roman"/>
          <w:sz w:val="24"/>
          <w:szCs w:val="24"/>
        </w:rPr>
        <w:t>ń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6CA5841" w14:textId="77777777" w:rsidR="009F1CA6" w:rsidRDefault="009F1CA6" w:rsidP="009F1CA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A603C1" w14:textId="63ADE86F" w:rsidR="00683BD1" w:rsidRPr="009F1CA6" w:rsidRDefault="009F1CA6" w:rsidP="009F1CA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F1CA6">
        <w:rPr>
          <w:rFonts w:ascii="Times New Roman" w:hAnsi="Times New Roman" w:cs="Times New Roman"/>
          <w:b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sz w:val="24"/>
          <w:szCs w:val="24"/>
        </w:rPr>
        <w:t>niefunkcjonalne.</w:t>
      </w:r>
    </w:p>
    <w:p w14:paraId="3DAD9B3D" w14:textId="418FA027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246246">
        <w:rPr>
          <w:rFonts w:ascii="Times New Roman" w:hAnsi="Times New Roman" w:cs="Times New Roman"/>
          <w:sz w:val="24"/>
          <w:szCs w:val="24"/>
        </w:rPr>
        <w:t>Java</w:t>
      </w:r>
      <w:r w:rsidRPr="000037E4">
        <w:rPr>
          <w:rFonts w:ascii="Times New Roman" w:hAnsi="Times New Roman" w:cs="Times New Roman"/>
          <w:sz w:val="24"/>
          <w:szCs w:val="24"/>
        </w:rPr>
        <w:t>.</w:t>
      </w:r>
    </w:p>
    <w:p w14:paraId="5671D7A8" w14:textId="56F94A9A" w:rsid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 xml:space="preserve">Aplikacja </w:t>
      </w:r>
      <w:r w:rsidR="009F1CA6">
        <w:rPr>
          <w:rFonts w:ascii="Times New Roman" w:hAnsi="Times New Roman" w:cs="Times New Roman"/>
          <w:sz w:val="24"/>
          <w:szCs w:val="24"/>
        </w:rPr>
        <w:t>pozwala na pobieranie danych z plików .</w:t>
      </w:r>
      <w:proofErr w:type="spellStart"/>
      <w:r w:rsidR="009F1CA6">
        <w:rPr>
          <w:rFonts w:ascii="Times New Roman" w:hAnsi="Times New Roman" w:cs="Times New Roman"/>
          <w:sz w:val="24"/>
          <w:szCs w:val="24"/>
        </w:rPr>
        <w:t>csv</w:t>
      </w:r>
      <w:proofErr w:type="spellEnd"/>
      <w:r w:rsidR="009F1CA6">
        <w:rPr>
          <w:rFonts w:ascii="Times New Roman" w:hAnsi="Times New Roman" w:cs="Times New Roman"/>
          <w:sz w:val="24"/>
          <w:szCs w:val="24"/>
        </w:rPr>
        <w:t>.</w:t>
      </w:r>
    </w:p>
    <w:p w14:paraId="34AFCEA9" w14:textId="43ECBE34" w:rsidR="006F3469" w:rsidRDefault="006F3469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jest bardzo prosta w użytku.</w:t>
      </w:r>
    </w:p>
    <w:p w14:paraId="2D48D4BE" w14:textId="77777777" w:rsidR="00246246" w:rsidRPr="00246246" w:rsidRDefault="00246246" w:rsidP="0024624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6974536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48789EB0" w14:textId="0FE6605E" w:rsidR="00BE132F" w:rsidRDefault="006178BA" w:rsidP="00BE13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korzystywane narzędzia:</w:t>
      </w:r>
    </w:p>
    <w:p w14:paraId="566CB475" w14:textId="4BE2B458" w:rsidR="00BE132F" w:rsidRPr="00D55ED8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proofErr w:type="spellStart"/>
      <w:r w:rsidR="009F1CA6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="009F1CA6">
        <w:rPr>
          <w:rFonts w:ascii="Times New Roman" w:hAnsi="Times New Roman" w:cs="Times New Roman"/>
          <w:sz w:val="24"/>
          <w:szCs w:val="24"/>
        </w:rPr>
        <w:t xml:space="preserve"> 17.0.5</w:t>
      </w:r>
    </w:p>
    <w:p w14:paraId="6A356A15" w14:textId="4E12007E" w:rsidR="00BE132F" w:rsidRDefault="00BE132F" w:rsidP="009F1CA6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proofErr w:type="spellStart"/>
      <w:r w:rsidR="00B167E4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B167E4">
        <w:rPr>
          <w:rFonts w:ascii="Times New Roman" w:hAnsi="Times New Roman" w:cs="Times New Roman"/>
          <w:sz w:val="24"/>
          <w:szCs w:val="24"/>
        </w:rPr>
        <w:t xml:space="preserve"> IDEA </w:t>
      </w:r>
      <w:proofErr w:type="spellStart"/>
      <w:r w:rsidR="00B167E4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="00B167E4">
        <w:rPr>
          <w:rFonts w:ascii="Times New Roman" w:hAnsi="Times New Roman" w:cs="Times New Roman"/>
          <w:sz w:val="24"/>
          <w:szCs w:val="24"/>
        </w:rPr>
        <w:t xml:space="preserve"> Edition 2022.3</w:t>
      </w:r>
    </w:p>
    <w:p w14:paraId="23A9C3B5" w14:textId="005A2EDF" w:rsidR="009F1CA6" w:rsidRDefault="009F1CA6" w:rsidP="009F1CA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C4C475" w14:textId="77777777" w:rsidR="006178BA" w:rsidRPr="009F1CA6" w:rsidRDefault="006178BA" w:rsidP="009F1CA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6974537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4BBB982D" w14:textId="083B2114" w:rsidR="000037E4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5F70A7DF" w14:textId="7FE50B45" w:rsidR="00B90D2C" w:rsidRDefault="00B90D2C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888E50" w14:textId="77777777" w:rsidR="00D23FA7" w:rsidRDefault="00B90D2C" w:rsidP="00D23FA7">
      <w:pPr>
        <w:keepNext/>
        <w:tabs>
          <w:tab w:val="right" w:pos="9072"/>
        </w:tabs>
        <w:spacing w:after="0" w:line="360" w:lineRule="auto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B5C9AA" wp14:editId="0DBC7A0C">
            <wp:extent cx="5486400" cy="3200400"/>
            <wp:effectExtent l="0" t="0" r="0" b="0"/>
            <wp:docPr id="33" name="Wykres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0EE6089" w14:textId="1514DF98" w:rsidR="00B90D2C" w:rsidRPr="00D23FA7" w:rsidRDefault="00D23FA7" w:rsidP="00D23FA7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sunek </w:t>
      </w: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Rysunek \* ARABIC </w:instrText>
      </w: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7B1AF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</w:t>
      </w: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D23FA7">
        <w:rPr>
          <w:rFonts w:ascii="Times New Roman" w:hAnsi="Times New Roman" w:cs="Times New Roman"/>
          <w:color w:val="000000" w:themeColor="text1"/>
          <w:sz w:val="24"/>
          <w:szCs w:val="24"/>
        </w:rPr>
        <w:t>. Wykres Gantta</w:t>
      </w:r>
    </w:p>
    <w:p w14:paraId="50D0E512" w14:textId="61D42D43" w:rsidR="00B90D2C" w:rsidRDefault="00B90D2C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D1C195" w14:textId="77777777" w:rsidR="00B90D2C" w:rsidRPr="00D55ED8" w:rsidRDefault="00B90D2C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3C6AA6" w14:textId="2E612C60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F02528" w14:textId="77CE57E7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0F3A18" w14:textId="3886A3D8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859CE" w14:textId="4E1C35F3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4E844B" w14:textId="0227D31C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DA8CF2" w14:textId="59C963F3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0C4635" w14:textId="04723133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D626CE" w14:textId="593F417C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C01C5E" w14:textId="3AE4BBA5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FF6D33" w14:textId="156CF841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7C9AC6" w14:textId="1004D0E8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5ED4C" w14:textId="77777777" w:rsidR="00493D42" w:rsidRDefault="00493D42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6974538"/>
      <w:r w:rsidRPr="003761DE">
        <w:rPr>
          <w:rFonts w:ascii="Times New Roman" w:hAnsi="Times New Roman" w:cs="Times New Roman"/>
          <w:b/>
          <w:sz w:val="24"/>
          <w:szCs w:val="24"/>
        </w:rPr>
        <w:lastRenderedPageBreak/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767ABD17" w14:textId="77777777" w:rsidR="00493D42" w:rsidRDefault="00493D42" w:rsidP="00493D42">
      <w:pPr>
        <w:keepNext/>
        <w:spacing w:after="0" w:line="36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021B7" wp14:editId="1748D08B">
            <wp:extent cx="5753100" cy="19050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0BA0B" w14:textId="1F11D873" w:rsidR="000037E4" w:rsidRDefault="00493D42" w:rsidP="00493D42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sunek </w:t>
      </w: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Rysunek \* ARABIC </w:instrText>
      </w: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7B1AF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</w:t>
      </w: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493D42">
        <w:rPr>
          <w:rFonts w:ascii="Times New Roman" w:hAnsi="Times New Roman" w:cs="Times New Roman"/>
          <w:color w:val="000000" w:themeColor="text1"/>
          <w:sz w:val="24"/>
          <w:szCs w:val="24"/>
        </w:rPr>
        <w:t>. Okno aplikacji klienta</w:t>
      </w:r>
    </w:p>
    <w:p w14:paraId="2008C972" w14:textId="04D35980" w:rsidR="00493D42" w:rsidRPr="00493D42" w:rsidRDefault="00493D42" w:rsidP="00493D4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9DEF0E" wp14:editId="1BE8D656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15" name="Prostoką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6861AE" id="Prostokąt 15" o:spid="_x0000_s1026" style="position:absolute;margin-left:0;margin-top:-.05pt;width:14.25pt;height:12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" fillcolor="red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Okno aplikacji klienta.</w:t>
      </w:r>
    </w:p>
    <w:p w14:paraId="1FA2FAD4" w14:textId="7477A219" w:rsidR="00493D42" w:rsidRDefault="00493D42" w:rsidP="00493D4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93D42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4B2DBA" wp14:editId="33A1BCE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16" name="Prostoką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565F51" id="Prostokąt 16" o:spid="_x0000_s1026" style="position:absolute;margin-left:0;margin-top:-.05pt;width:14.25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" fillcolor="#92d050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Panel służący do rejestracji.</w:t>
      </w:r>
    </w:p>
    <w:p w14:paraId="198BF962" w14:textId="4FC14D55" w:rsidR="00493D42" w:rsidRDefault="00493D42" w:rsidP="00493D4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C1B52A" wp14:editId="4623F032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18" name="Prostoką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CA90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7F0752" id="Prostokąt 18" o:spid="_x0000_s1026" style="position:absolute;margin-left:0;margin-top:-.05pt;width:14.25pt;height:1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" fillcolor="#fca904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Panel służący do logowania.</w:t>
      </w:r>
    </w:p>
    <w:p w14:paraId="52B20C8E" w14:textId="153099A7" w:rsidR="00493D42" w:rsidRDefault="00493D42" w:rsidP="00493D4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6E732C" wp14:editId="21C5B614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19" name="Prostoką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CC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A15013" id="Prostokąt 19" o:spid="_x0000_s1026" style="position:absolute;margin-left:0;margin-top:-.05pt;width:14.25pt;height:12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" fillcolor="#fcf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Lista produktów dostępna w sklepie.</w:t>
      </w:r>
    </w:p>
    <w:p w14:paraId="5B5156C2" w14:textId="3B1C1662" w:rsidR="00493D42" w:rsidRDefault="00493D42" w:rsidP="00493D42">
      <w:pPr>
        <w:spacing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3E81295" wp14:editId="38E6EC51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0" name="Prostoką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970EAD" id="Prostokąt 20" o:spid="_x0000_s1026" style="position:absolute;margin-left:0;margin-top:-.05pt;width:14.25pt;height:12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" fillcolor="#0070c0" strokecolor="#1f3763 [1604]" strokeweight="1pt"/>
            </w:pict>
          </mc:Fallback>
        </mc:AlternateContent>
      </w:r>
      <w:r w:rsidR="006F3469">
        <w:rPr>
          <w:rFonts w:ascii="Times New Roman" w:hAnsi="Times New Roman" w:cs="Times New Roman"/>
          <w:sz w:val="24"/>
          <w:szCs w:val="24"/>
        </w:rPr>
        <w:t>Dodawanie</w:t>
      </w:r>
      <w:r>
        <w:rPr>
          <w:rFonts w:ascii="Times New Roman" w:hAnsi="Times New Roman" w:cs="Times New Roman"/>
          <w:sz w:val="24"/>
          <w:szCs w:val="24"/>
        </w:rPr>
        <w:t xml:space="preserve"> produktów do koszyka, wyświetlan</w:t>
      </w:r>
      <w:r w:rsidR="006F3469">
        <w:rPr>
          <w:rFonts w:ascii="Times New Roman" w:hAnsi="Times New Roman" w:cs="Times New Roman"/>
          <w:sz w:val="24"/>
          <w:szCs w:val="24"/>
        </w:rPr>
        <w:t xml:space="preserve">ie ich </w:t>
      </w:r>
      <w:r>
        <w:rPr>
          <w:rFonts w:ascii="Times New Roman" w:hAnsi="Times New Roman" w:cs="Times New Roman"/>
          <w:sz w:val="24"/>
          <w:szCs w:val="24"/>
        </w:rPr>
        <w:t>oraz składani</w:t>
      </w:r>
      <w:r w:rsidR="006F346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zamówie</w:t>
      </w:r>
      <w:r w:rsidR="006F3469">
        <w:rPr>
          <w:rFonts w:ascii="Times New Roman" w:hAnsi="Times New Roman" w:cs="Times New Roman"/>
          <w:sz w:val="24"/>
          <w:szCs w:val="24"/>
        </w:rPr>
        <w:t>ń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5C7699" w14:textId="77777777" w:rsidR="006F3469" w:rsidRDefault="006F3469" w:rsidP="006F3469">
      <w:pPr>
        <w:keepNext/>
        <w:spacing w:line="360" w:lineRule="auto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CA5DE" wp14:editId="04B76732">
            <wp:extent cx="5753100" cy="192405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39647" w14:textId="4A0433A1" w:rsidR="006F3469" w:rsidRPr="006F3469" w:rsidRDefault="006F3469" w:rsidP="006F3469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sunek 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Rysunek \* ARABIC </w:instrTex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7B1AF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>. Okno aplikacji pracownika</w:t>
      </w:r>
    </w:p>
    <w:p w14:paraId="645BDE16" w14:textId="02D8AB3F" w:rsidR="006F3469" w:rsidRPr="00493D42" w:rsidRDefault="006F3469" w:rsidP="006F3469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DF774E" wp14:editId="2EF094E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5" name="Prostokąt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27922C" id="Prostokąt 25" o:spid="_x0000_s1026" style="position:absolute;margin-left:0;margin-top:-.05pt;width:14.25pt;height:12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" fillcolor="red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Okno aplikacji pracownika.</w:t>
      </w:r>
    </w:p>
    <w:p w14:paraId="3363D5B9" w14:textId="407703E7" w:rsidR="006F3469" w:rsidRDefault="006F3469" w:rsidP="006F3469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493D42">
        <w:rPr>
          <w:rFonts w:ascii="Times New Roman" w:hAnsi="Times New Roman" w:cs="Times New Roman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8DF44E" wp14:editId="06E2349F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6" name="Prostoką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5EA086" id="Prostokąt 26" o:spid="_x0000_s1026" style="position:absolute;margin-left:0;margin-top:-.05pt;width:14.25pt;height:12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" fillcolor="#92d050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Lista wszystkich klientów.</w:t>
      </w:r>
    </w:p>
    <w:p w14:paraId="180AEAFC" w14:textId="5A4D13FF" w:rsidR="006F3469" w:rsidRDefault="006F3469" w:rsidP="006F3469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097AE6" wp14:editId="19BC99CE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7" name="Prostokąt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CA90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33A708" id="Prostokąt 27" o:spid="_x0000_s1026" style="position:absolute;margin-left:0;margin-top:-.05pt;width:14.25pt;height:12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" fillcolor="#fca904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Lista złożonych zamówień wraz z przyciskiem do obsłużenia zamówienia.</w:t>
      </w:r>
    </w:p>
    <w:p w14:paraId="75E571AD" w14:textId="70CDF82D" w:rsidR="006F3469" w:rsidRDefault="006F3469" w:rsidP="006F3469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3653BEA" wp14:editId="0DB8762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8" name="Prostokąt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FFCC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8104C4" id="Prostokąt 28" o:spid="_x0000_s1026" style="position:absolute;margin-left:0;margin-top:-.05pt;width:14.25pt;height:12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" fillcolor="#fcf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Panel służący do pobierania danych z plików .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85ACC75" w14:textId="027411E8" w:rsidR="000037E4" w:rsidRPr="003761DE" w:rsidRDefault="006F3469" w:rsidP="006F3469">
      <w:pPr>
        <w:spacing w:line="360" w:lineRule="auto"/>
        <w:ind w:left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9A3AB1" wp14:editId="4FCA87C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80975" cy="161925"/>
                <wp:effectExtent l="0" t="0" r="28575" b="28575"/>
                <wp:wrapNone/>
                <wp:docPr id="29" name="Prostoką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" cy="1619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94FC22" id="Prostokąt 29" o:spid="_x0000_s1026" style="position:absolute;margin-left:0;margin-top:-.05pt;width:14.25pt;height:12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" fillcolor="#0070c0" strokecolor="#1f3763 [1604]" strokeweight="1pt"/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Panel wyświetla listę wszystkich produktów, pozwala także na dodanie nowego produktu oraz usunięcie z listy dowolnego produktu.</w:t>
      </w:r>
    </w:p>
    <w:p w14:paraId="17A99E7F" w14:textId="48DF1670" w:rsidR="003761DE" w:rsidRPr="00234103" w:rsidRDefault="003761DE" w:rsidP="00234103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97386051"/>
      <w:bookmarkStart w:id="5" w:name="_Toc126974539"/>
      <w:r w:rsidRPr="00234103">
        <w:rPr>
          <w:rFonts w:ascii="Times New Roman" w:hAnsi="Times New Roman" w:cs="Times New Roman"/>
          <w:b/>
          <w:sz w:val="24"/>
          <w:szCs w:val="24"/>
        </w:rPr>
        <w:lastRenderedPageBreak/>
        <w:t>Repozytorium</w:t>
      </w:r>
      <w:r w:rsidR="00CB4506" w:rsidRPr="00234103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4"/>
      <w:bookmarkEnd w:id="5"/>
      <w:r w:rsidR="00CB4506" w:rsidRPr="0023410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C486631" w14:textId="778A9B9D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r w:rsidR="007C6955">
        <w:rPr>
          <w:rFonts w:ascii="Times New Roman" w:hAnsi="Times New Roman" w:cs="Times New Roman"/>
          <w:sz w:val="24"/>
          <w:szCs w:val="24"/>
        </w:rPr>
        <w:t>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6F346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zedstawiono zrzut ekranu pokazujący historię </w:t>
      </w:r>
      <w:proofErr w:type="spellStart"/>
      <w:r w:rsidR="007C6955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m</w:t>
      </w:r>
      <w:r w:rsidR="007C6955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itów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F3469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 xml:space="preserve">rojekt został umieszczony w repozytorium dostępnym pod adresem: </w:t>
      </w:r>
      <w:r w:rsidR="007C6955" w:rsidRPr="007C6955">
        <w:rPr>
          <w:rFonts w:ascii="Times New Roman" w:hAnsi="Times New Roman" w:cs="Times New Roman"/>
          <w:sz w:val="24"/>
          <w:szCs w:val="24"/>
        </w:rPr>
        <w:t>github.com/65544/</w:t>
      </w:r>
      <w:proofErr w:type="spellStart"/>
      <w:r w:rsidR="007C6955" w:rsidRPr="007C6955">
        <w:rPr>
          <w:rFonts w:ascii="Times New Roman" w:hAnsi="Times New Roman" w:cs="Times New Roman"/>
          <w:sz w:val="24"/>
          <w:szCs w:val="24"/>
        </w:rPr>
        <w:t>Programowanie_obiektowe_projekt</w:t>
      </w:r>
      <w:proofErr w:type="spellEnd"/>
      <w:r w:rsidR="000037E4">
        <w:rPr>
          <w:rFonts w:ascii="Times New Roman" w:hAnsi="Times New Roman" w:cs="Times New Roman"/>
          <w:sz w:val="24"/>
          <w:szCs w:val="24"/>
        </w:rPr>
        <w:t>.</w:t>
      </w:r>
    </w:p>
    <w:p w14:paraId="305D3763" w14:textId="77777777" w:rsidR="006F3469" w:rsidRDefault="006F3469" w:rsidP="006F3469">
      <w:pPr>
        <w:keepNext/>
        <w:spacing w:after="0" w:line="360" w:lineRule="auto"/>
        <w:jc w:val="center"/>
      </w:pPr>
      <w:r w:rsidRPr="006F346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BDDF68" wp14:editId="6DC0095E">
            <wp:extent cx="5760720" cy="3001645"/>
            <wp:effectExtent l="0" t="0" r="0" b="825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B222B" w14:textId="0BBFE248" w:rsidR="000037E4" w:rsidRPr="006F3469" w:rsidRDefault="006F3469" w:rsidP="006F3469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ysunek 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Rysunek \* ARABIC </w:instrTex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7B1AF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end"/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istoria </w:t>
      </w:r>
      <w:proofErr w:type="spellStart"/>
      <w:r w:rsidR="007C6955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7C6955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Pr="006F3469">
        <w:rPr>
          <w:rFonts w:ascii="Times New Roman" w:hAnsi="Times New Roman" w:cs="Times New Roman"/>
          <w:color w:val="000000" w:themeColor="text1"/>
          <w:sz w:val="24"/>
          <w:szCs w:val="24"/>
        </w:rPr>
        <w:t>mitów</w:t>
      </w:r>
      <w:proofErr w:type="spellEnd"/>
    </w:p>
    <w:p w14:paraId="3D5776D8" w14:textId="61375283" w:rsidR="00F47257" w:rsidRPr="00F47257" w:rsidRDefault="00F47257" w:rsidP="00234103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6974540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6"/>
    </w:p>
    <w:p w14:paraId="4AFF337C" w14:textId="57C02327" w:rsidR="00F47257" w:rsidRDefault="00586A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przeznaczony jest dla właścicieli internetowego sklepu z odzieżą. Pozwala na w pełni funkcjonalne korzystanie ze sklepu. Klienci mogą zamawiać ubrania, a pracownicy bez problemu mogą obsługiwać składane zamówienia.</w:t>
      </w:r>
    </w:p>
    <w:p w14:paraId="6E0FA394" w14:textId="42B98408" w:rsidR="00F47257" w:rsidRDefault="00717B2F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żo czasu spędziłem na poprawkach, naprawienie jednego błędu rodziło nowy.</w:t>
      </w:r>
    </w:p>
    <w:p w14:paraId="29F062CE" w14:textId="208BBE43" w:rsidR="00717B2F" w:rsidRDefault="00F47257" w:rsidP="00717B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6974541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7"/>
    </w:p>
    <w:p w14:paraId="2C0EE157" w14:textId="77777777" w:rsidR="00717B2F" w:rsidRPr="00717B2F" w:rsidRDefault="00717B2F" w:rsidP="00717B2F">
      <w:pPr>
        <w:pStyle w:val="Akapitzlist"/>
        <w:tabs>
          <w:tab w:val="right" w:pos="9072"/>
        </w:tabs>
        <w:spacing w:after="240" w:line="360" w:lineRule="auto"/>
        <w:ind w:left="714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34C7BE7A" w14:textId="4968A97D" w:rsidR="00717B2F" w:rsidRDefault="00000000" w:rsidP="00717B2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717B2F" w:rsidRPr="00B32EFD">
          <w:rPr>
            <w:rStyle w:val="Hipercze"/>
            <w:rFonts w:ascii="Times New Roman" w:hAnsi="Times New Roman" w:cs="Times New Roman"/>
            <w:sz w:val="24"/>
            <w:szCs w:val="24"/>
          </w:rPr>
          <w:t>www.stackoverflow.com</w:t>
        </w:r>
      </w:hyperlink>
      <w:r w:rsidR="00717B2F">
        <w:rPr>
          <w:rFonts w:ascii="Times New Roman" w:hAnsi="Times New Roman" w:cs="Times New Roman"/>
          <w:sz w:val="24"/>
          <w:szCs w:val="24"/>
        </w:rPr>
        <w:t xml:space="preserve"> </w:t>
      </w:r>
      <w:r w:rsidR="00717B2F" w:rsidRPr="0019043F">
        <w:rPr>
          <w:rFonts w:ascii="Times New Roman" w:hAnsi="Times New Roman" w:cs="Times New Roman"/>
          <w:sz w:val="24"/>
          <w:szCs w:val="24"/>
        </w:rPr>
        <w:t xml:space="preserve">(data dostępu: </w:t>
      </w:r>
      <w:r w:rsidR="00717B2F">
        <w:rPr>
          <w:rFonts w:ascii="Times New Roman" w:hAnsi="Times New Roman" w:cs="Times New Roman"/>
          <w:sz w:val="24"/>
          <w:szCs w:val="24"/>
        </w:rPr>
        <w:t>10.02.2023</w:t>
      </w:r>
      <w:r w:rsidR="00717B2F" w:rsidRPr="0019043F">
        <w:rPr>
          <w:rFonts w:ascii="Times New Roman" w:hAnsi="Times New Roman" w:cs="Times New Roman"/>
          <w:sz w:val="24"/>
          <w:szCs w:val="24"/>
        </w:rPr>
        <w:t>)</w:t>
      </w:r>
    </w:p>
    <w:p w14:paraId="79ADB5B5" w14:textId="06E29BB7" w:rsidR="00717B2F" w:rsidRDefault="00000000" w:rsidP="00717B2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717B2F" w:rsidRPr="00B32EFD">
          <w:rPr>
            <w:rStyle w:val="Hipercze"/>
            <w:rFonts w:ascii="Times New Roman" w:hAnsi="Times New Roman" w:cs="Times New Roman"/>
            <w:sz w:val="24"/>
            <w:szCs w:val="24"/>
          </w:rPr>
          <w:t>www.geeksforgeeks.com</w:t>
        </w:r>
      </w:hyperlink>
      <w:r w:rsidR="00717B2F">
        <w:rPr>
          <w:rFonts w:ascii="Times New Roman" w:hAnsi="Times New Roman" w:cs="Times New Roman"/>
          <w:sz w:val="24"/>
          <w:szCs w:val="24"/>
        </w:rPr>
        <w:t xml:space="preserve"> </w:t>
      </w:r>
      <w:r w:rsidR="00717B2F" w:rsidRPr="0019043F">
        <w:rPr>
          <w:rFonts w:ascii="Times New Roman" w:hAnsi="Times New Roman" w:cs="Times New Roman"/>
          <w:sz w:val="24"/>
          <w:szCs w:val="24"/>
        </w:rPr>
        <w:t xml:space="preserve">(data dostępu: </w:t>
      </w:r>
      <w:r w:rsidR="00717B2F">
        <w:rPr>
          <w:rFonts w:ascii="Times New Roman" w:hAnsi="Times New Roman" w:cs="Times New Roman"/>
          <w:sz w:val="24"/>
          <w:szCs w:val="24"/>
        </w:rPr>
        <w:t>01.02.2023</w:t>
      </w:r>
      <w:r w:rsidR="00717B2F" w:rsidRPr="0019043F">
        <w:rPr>
          <w:rFonts w:ascii="Times New Roman" w:hAnsi="Times New Roman" w:cs="Times New Roman"/>
          <w:sz w:val="24"/>
          <w:szCs w:val="24"/>
        </w:rPr>
        <w:t>)</w:t>
      </w:r>
    </w:p>
    <w:p w14:paraId="537570A6" w14:textId="3AAA6A11" w:rsidR="00717B2F" w:rsidRDefault="00000000" w:rsidP="00717B2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717B2F" w:rsidRPr="00B32EFD">
          <w:rPr>
            <w:rStyle w:val="Hipercze"/>
            <w:rFonts w:ascii="Times New Roman" w:hAnsi="Times New Roman" w:cs="Times New Roman"/>
            <w:sz w:val="24"/>
            <w:szCs w:val="24"/>
          </w:rPr>
          <w:t>www.java.com</w:t>
        </w:r>
      </w:hyperlink>
      <w:r w:rsidR="00717B2F">
        <w:rPr>
          <w:rFonts w:ascii="Times New Roman" w:hAnsi="Times New Roman" w:cs="Times New Roman"/>
          <w:sz w:val="24"/>
          <w:szCs w:val="24"/>
        </w:rPr>
        <w:t xml:space="preserve"> </w:t>
      </w:r>
      <w:r w:rsidR="00717B2F" w:rsidRPr="0019043F">
        <w:rPr>
          <w:rFonts w:ascii="Times New Roman" w:hAnsi="Times New Roman" w:cs="Times New Roman"/>
          <w:sz w:val="24"/>
          <w:szCs w:val="24"/>
        </w:rPr>
        <w:t xml:space="preserve">(data dostępu: </w:t>
      </w:r>
      <w:r w:rsidR="00717B2F">
        <w:rPr>
          <w:rFonts w:ascii="Times New Roman" w:hAnsi="Times New Roman" w:cs="Times New Roman"/>
          <w:sz w:val="24"/>
          <w:szCs w:val="24"/>
        </w:rPr>
        <w:t>04.02.2023</w:t>
      </w:r>
      <w:r w:rsidR="00717B2F" w:rsidRPr="0019043F">
        <w:rPr>
          <w:rFonts w:ascii="Times New Roman" w:hAnsi="Times New Roman" w:cs="Times New Roman"/>
          <w:sz w:val="24"/>
          <w:szCs w:val="24"/>
        </w:rPr>
        <w:t>)</w:t>
      </w:r>
    </w:p>
    <w:p w14:paraId="2C117E98" w14:textId="3D92CED3" w:rsidR="00717B2F" w:rsidRDefault="00000000" w:rsidP="00717B2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717B2F" w:rsidRPr="00B32EFD">
          <w:rPr>
            <w:rStyle w:val="Hipercze"/>
            <w:rFonts w:ascii="Times New Roman" w:hAnsi="Times New Roman" w:cs="Times New Roman"/>
            <w:sz w:val="24"/>
            <w:szCs w:val="24"/>
          </w:rPr>
          <w:t>www.oracle.com</w:t>
        </w:r>
      </w:hyperlink>
      <w:r w:rsidR="00717B2F">
        <w:rPr>
          <w:rFonts w:ascii="Times New Roman" w:hAnsi="Times New Roman" w:cs="Times New Roman"/>
          <w:sz w:val="24"/>
          <w:szCs w:val="24"/>
        </w:rPr>
        <w:t xml:space="preserve"> </w:t>
      </w:r>
      <w:r w:rsidR="00717B2F" w:rsidRPr="0019043F">
        <w:rPr>
          <w:rFonts w:ascii="Times New Roman" w:hAnsi="Times New Roman" w:cs="Times New Roman"/>
          <w:sz w:val="24"/>
          <w:szCs w:val="24"/>
        </w:rPr>
        <w:t xml:space="preserve">(data dostępu: </w:t>
      </w:r>
      <w:r w:rsidR="00717B2F">
        <w:rPr>
          <w:rFonts w:ascii="Times New Roman" w:hAnsi="Times New Roman" w:cs="Times New Roman"/>
          <w:sz w:val="24"/>
          <w:szCs w:val="24"/>
        </w:rPr>
        <w:t>04</w:t>
      </w:r>
      <w:r w:rsidR="00717B2F" w:rsidRPr="0019043F">
        <w:rPr>
          <w:rFonts w:ascii="Times New Roman" w:hAnsi="Times New Roman" w:cs="Times New Roman"/>
          <w:sz w:val="24"/>
          <w:szCs w:val="24"/>
        </w:rPr>
        <w:t>.0</w:t>
      </w:r>
      <w:r w:rsidR="00717B2F">
        <w:rPr>
          <w:rFonts w:ascii="Times New Roman" w:hAnsi="Times New Roman" w:cs="Times New Roman"/>
          <w:sz w:val="24"/>
          <w:szCs w:val="24"/>
        </w:rPr>
        <w:t>2</w:t>
      </w:r>
      <w:r w:rsidR="00717B2F" w:rsidRPr="0019043F">
        <w:rPr>
          <w:rFonts w:ascii="Times New Roman" w:hAnsi="Times New Roman" w:cs="Times New Roman"/>
          <w:sz w:val="24"/>
          <w:szCs w:val="24"/>
        </w:rPr>
        <w:t>.202</w:t>
      </w:r>
      <w:r w:rsidR="00717B2F">
        <w:rPr>
          <w:rFonts w:ascii="Times New Roman" w:hAnsi="Times New Roman" w:cs="Times New Roman"/>
          <w:sz w:val="24"/>
          <w:szCs w:val="24"/>
        </w:rPr>
        <w:t>3</w:t>
      </w:r>
      <w:r w:rsidR="00717B2F" w:rsidRPr="0019043F">
        <w:rPr>
          <w:rFonts w:ascii="Times New Roman" w:hAnsi="Times New Roman" w:cs="Times New Roman"/>
          <w:sz w:val="24"/>
          <w:szCs w:val="24"/>
        </w:rPr>
        <w:t>)</w:t>
      </w:r>
    </w:p>
    <w:p w14:paraId="01926689" w14:textId="31EBFEDC" w:rsidR="00717B2F" w:rsidRPr="00717B2F" w:rsidRDefault="00000000" w:rsidP="00717B2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717B2F" w:rsidRPr="00B32EFD">
          <w:rPr>
            <w:rStyle w:val="Hipercze"/>
            <w:rFonts w:ascii="Times New Roman" w:hAnsi="Times New Roman" w:cs="Times New Roman"/>
            <w:sz w:val="24"/>
            <w:szCs w:val="24"/>
          </w:rPr>
          <w:t>www.coderanch.com</w:t>
        </w:r>
      </w:hyperlink>
      <w:r w:rsidR="00717B2F">
        <w:rPr>
          <w:rFonts w:ascii="Times New Roman" w:hAnsi="Times New Roman" w:cs="Times New Roman"/>
          <w:sz w:val="24"/>
          <w:szCs w:val="24"/>
        </w:rPr>
        <w:t xml:space="preserve"> </w:t>
      </w:r>
      <w:r w:rsidR="00717B2F" w:rsidRPr="0019043F">
        <w:rPr>
          <w:rFonts w:ascii="Times New Roman" w:hAnsi="Times New Roman" w:cs="Times New Roman"/>
          <w:sz w:val="24"/>
          <w:szCs w:val="24"/>
        </w:rPr>
        <w:t xml:space="preserve">(data dostępu: </w:t>
      </w:r>
      <w:r w:rsidR="00717B2F">
        <w:rPr>
          <w:rFonts w:ascii="Times New Roman" w:hAnsi="Times New Roman" w:cs="Times New Roman"/>
          <w:sz w:val="24"/>
          <w:szCs w:val="24"/>
        </w:rPr>
        <w:t>07.02.2023</w:t>
      </w:r>
      <w:r w:rsidR="00717B2F" w:rsidRPr="0019043F">
        <w:rPr>
          <w:rFonts w:ascii="Times New Roman" w:hAnsi="Times New Roman" w:cs="Times New Roman"/>
          <w:sz w:val="24"/>
          <w:szCs w:val="24"/>
        </w:rPr>
        <w:t>)</w:t>
      </w:r>
    </w:p>
    <w:p w14:paraId="7AD2AA6E" w14:textId="1E4F9965" w:rsidR="00586A57" w:rsidRPr="00586A57" w:rsidRDefault="00586A57" w:rsidP="00586A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586A57" w:rsidRPr="00586A57" w:rsidSect="00606776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E2362" w14:textId="77777777" w:rsidR="008861F7" w:rsidRDefault="008861F7">
      <w:pPr>
        <w:spacing w:after="0" w:line="240" w:lineRule="auto"/>
      </w:pPr>
      <w:r>
        <w:separator/>
      </w:r>
    </w:p>
  </w:endnote>
  <w:endnote w:type="continuationSeparator" w:id="0">
    <w:p w14:paraId="450CA16D" w14:textId="77777777" w:rsidR="008861F7" w:rsidRDefault="008861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6DB87" w14:textId="77777777" w:rsidR="008861F7" w:rsidRDefault="008861F7">
      <w:pPr>
        <w:spacing w:after="0" w:line="240" w:lineRule="auto"/>
      </w:pPr>
      <w:r>
        <w:separator/>
      </w:r>
    </w:p>
  </w:footnote>
  <w:footnote w:type="continuationSeparator" w:id="0">
    <w:p w14:paraId="031BB704" w14:textId="77777777" w:rsidR="008861F7" w:rsidRDefault="008861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C5A3B"/>
    <w:multiLevelType w:val="hybridMultilevel"/>
    <w:tmpl w:val="CF6E5880"/>
    <w:lvl w:ilvl="0" w:tplc="0415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6"/>
  </w:num>
  <w:num w:numId="2" w16cid:durableId="1929844153">
    <w:abstractNumId w:val="3"/>
  </w:num>
  <w:num w:numId="3" w16cid:durableId="905838637">
    <w:abstractNumId w:val="5"/>
  </w:num>
  <w:num w:numId="4" w16cid:durableId="645470343">
    <w:abstractNumId w:val="8"/>
  </w:num>
  <w:num w:numId="5" w16cid:durableId="141502820">
    <w:abstractNumId w:val="1"/>
  </w:num>
  <w:num w:numId="6" w16cid:durableId="991905298">
    <w:abstractNumId w:val="7"/>
  </w:num>
  <w:num w:numId="7" w16cid:durableId="374428078">
    <w:abstractNumId w:val="4"/>
  </w:num>
  <w:num w:numId="8" w16cid:durableId="791435801">
    <w:abstractNumId w:val="0"/>
  </w:num>
  <w:num w:numId="9" w16cid:durableId="2297715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18284C"/>
    <w:rsid w:val="0019043F"/>
    <w:rsid w:val="00190C61"/>
    <w:rsid w:val="00234103"/>
    <w:rsid w:val="00246246"/>
    <w:rsid w:val="00270274"/>
    <w:rsid w:val="00333424"/>
    <w:rsid w:val="003761DE"/>
    <w:rsid w:val="0038613B"/>
    <w:rsid w:val="003A5BAB"/>
    <w:rsid w:val="003E3861"/>
    <w:rsid w:val="003E72AC"/>
    <w:rsid w:val="00434EDD"/>
    <w:rsid w:val="00450D5F"/>
    <w:rsid w:val="00493D42"/>
    <w:rsid w:val="00566BD2"/>
    <w:rsid w:val="00586A57"/>
    <w:rsid w:val="006178BA"/>
    <w:rsid w:val="00671869"/>
    <w:rsid w:val="00683BD1"/>
    <w:rsid w:val="00696B04"/>
    <w:rsid w:val="006E7BA5"/>
    <w:rsid w:val="006F3469"/>
    <w:rsid w:val="006F77B0"/>
    <w:rsid w:val="00717B2F"/>
    <w:rsid w:val="007249EF"/>
    <w:rsid w:val="00751397"/>
    <w:rsid w:val="007B1AF5"/>
    <w:rsid w:val="007C6955"/>
    <w:rsid w:val="00821579"/>
    <w:rsid w:val="008861F7"/>
    <w:rsid w:val="00963087"/>
    <w:rsid w:val="009B122D"/>
    <w:rsid w:val="009C0AC8"/>
    <w:rsid w:val="009F1CA6"/>
    <w:rsid w:val="009F5ABD"/>
    <w:rsid w:val="00B11E23"/>
    <w:rsid w:val="00B13204"/>
    <w:rsid w:val="00B167E4"/>
    <w:rsid w:val="00B90D2C"/>
    <w:rsid w:val="00BE132F"/>
    <w:rsid w:val="00C416C0"/>
    <w:rsid w:val="00C67B79"/>
    <w:rsid w:val="00CB4506"/>
    <w:rsid w:val="00CC3C5A"/>
    <w:rsid w:val="00D11840"/>
    <w:rsid w:val="00D23FA7"/>
    <w:rsid w:val="00D3720E"/>
    <w:rsid w:val="00DA3B0C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717B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stackoverflow.co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coderanch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oracle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www.java.com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://www.geeksforgeeks.com" TargetMode="Externa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Harmonogram</a:t>
            </a:r>
            <a:r>
              <a:rPr lang="pl-PL" baseline="0"/>
              <a:t> realizacji projektu</a:t>
            </a:r>
            <a:endParaRPr lang="pl-PL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Seria 1</c:v>
                </c:pt>
              </c:strCache>
            </c:strRef>
          </c:tx>
          <c:spPr>
            <a:noFill/>
            <a:ln>
              <a:noFill/>
            </a:ln>
            <a:effectLst>
              <a:outerShdw blurRad="50800" dist="50800" dir="5400000" algn="ctr" rotWithShape="0">
                <a:schemeClr val="bg1"/>
              </a:outerShdw>
            </a:effectLst>
          </c:spPr>
          <c:invertIfNegative val="0"/>
          <c:cat>
            <c:strRef>
              <c:f>Arkusz1!$A$2:$A$8</c:f>
              <c:strCache>
                <c:ptCount val="7"/>
                <c:pt idx="0">
                  <c:v>Przygotowanie dokumentacji</c:v>
                </c:pt>
                <c:pt idx="1">
                  <c:v>Testy aplikacji</c:v>
                </c:pt>
                <c:pt idx="2">
                  <c:v>Poprawki</c:v>
                </c:pt>
                <c:pt idx="3">
                  <c:v>Sprawdzanie funkcjonalności</c:v>
                </c:pt>
                <c:pt idx="4">
                  <c:v>Rozwój aplikacji</c:v>
                </c:pt>
                <c:pt idx="5">
                  <c:v>Prototyp</c:v>
                </c:pt>
                <c:pt idx="6">
                  <c:v>Planowanie projektu</c:v>
                </c:pt>
              </c:strCache>
            </c:strRef>
          </c:cat>
          <c:val>
            <c:numRef>
              <c:f>Arkusz1!$B$2:$B$8</c:f>
              <c:numCache>
                <c:formatCode>General</c:formatCode>
                <c:ptCount val="7"/>
                <c:pt idx="0">
                  <c:v>20</c:v>
                </c:pt>
                <c:pt idx="1">
                  <c:v>18</c:v>
                </c:pt>
                <c:pt idx="2">
                  <c:v>13</c:v>
                </c:pt>
                <c:pt idx="3">
                  <c:v>11</c:v>
                </c:pt>
                <c:pt idx="4">
                  <c:v>3</c:v>
                </c:pt>
                <c:pt idx="5">
                  <c:v>1</c:v>
                </c:pt>
                <c:pt idx="6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7F0-4C4C-AC38-C8E87ADEA56D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Liczba d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rkusz1!$A$2:$A$8</c:f>
              <c:strCache>
                <c:ptCount val="7"/>
                <c:pt idx="0">
                  <c:v>Przygotowanie dokumentacji</c:v>
                </c:pt>
                <c:pt idx="1">
                  <c:v>Testy aplikacji</c:v>
                </c:pt>
                <c:pt idx="2">
                  <c:v>Poprawki</c:v>
                </c:pt>
                <c:pt idx="3">
                  <c:v>Sprawdzanie funkcjonalności</c:v>
                </c:pt>
                <c:pt idx="4">
                  <c:v>Rozwój aplikacji</c:v>
                </c:pt>
                <c:pt idx="5">
                  <c:v>Prototyp</c:v>
                </c:pt>
                <c:pt idx="6">
                  <c:v>Planowanie projektu</c:v>
                </c:pt>
              </c:strCache>
            </c:strRef>
          </c:cat>
          <c:val>
            <c:numRef>
              <c:f>Arkusz1!$C$2:$C$8</c:f>
              <c:numCache>
                <c:formatCode>General</c:formatCode>
                <c:ptCount val="7"/>
                <c:pt idx="0">
                  <c:v>1</c:v>
                </c:pt>
                <c:pt idx="1">
                  <c:v>2</c:v>
                </c:pt>
                <c:pt idx="2">
                  <c:v>5</c:v>
                </c:pt>
                <c:pt idx="3">
                  <c:v>2</c:v>
                </c:pt>
                <c:pt idx="4">
                  <c:v>8</c:v>
                </c:pt>
                <c:pt idx="5">
                  <c:v>2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7F0-4C4C-AC38-C8E87ADEA56D}"/>
            </c:ext>
          </c:extLst>
        </c:ser>
        <c:ser>
          <c:idx val="2"/>
          <c:order val="2"/>
          <c:tx>
            <c:strRef>
              <c:f>Arkusz1!$D$1</c:f>
              <c:strCache>
                <c:ptCount val="1"/>
                <c:pt idx="0">
                  <c:v>Kolumna1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rkusz1!$A$2:$A$8</c:f>
              <c:strCache>
                <c:ptCount val="7"/>
                <c:pt idx="0">
                  <c:v>Przygotowanie dokumentacji</c:v>
                </c:pt>
                <c:pt idx="1">
                  <c:v>Testy aplikacji</c:v>
                </c:pt>
                <c:pt idx="2">
                  <c:v>Poprawki</c:v>
                </c:pt>
                <c:pt idx="3">
                  <c:v>Sprawdzanie funkcjonalności</c:v>
                </c:pt>
                <c:pt idx="4">
                  <c:v>Rozwój aplikacji</c:v>
                </c:pt>
                <c:pt idx="5">
                  <c:v>Prototyp</c:v>
                </c:pt>
                <c:pt idx="6">
                  <c:v>Planowanie projektu</c:v>
                </c:pt>
              </c:strCache>
            </c:strRef>
          </c:cat>
          <c:val>
            <c:numRef>
              <c:f>Arkusz1!$D$2:$D$8</c:f>
              <c:numCache>
                <c:formatCode>General</c:formatCode>
                <c:ptCount val="7"/>
              </c:numCache>
            </c:numRef>
          </c:val>
          <c:extLst>
            <c:ext xmlns:c16="http://schemas.microsoft.com/office/drawing/2014/chart" uri="{C3380CC4-5D6E-409C-BE32-E72D297353CC}">
              <c16:uniqueId val="{00000002-F7F0-4C4C-AC38-C8E87ADEA5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550174096"/>
        <c:axId val="1550174512"/>
      </c:barChart>
      <c:catAx>
        <c:axId val="155017409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550174512"/>
        <c:crosses val="autoZero"/>
        <c:auto val="1"/>
        <c:lblAlgn val="ctr"/>
        <c:lblOffset val="100"/>
        <c:noMultiLvlLbl val="0"/>
      </c:catAx>
      <c:valAx>
        <c:axId val="1550174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550174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2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3324F"/>
    <w:rsid w:val="0079468A"/>
    <w:rsid w:val="0099726C"/>
    <w:rsid w:val="009C6AB0"/>
    <w:rsid w:val="009F1CEB"/>
    <w:rsid w:val="00AB61CE"/>
    <w:rsid w:val="00C2382A"/>
    <w:rsid w:val="00F01E8D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570</Words>
  <Characters>3423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Беднаж Мая</cp:lastModifiedBy>
  <cp:revision>4</cp:revision>
  <cp:lastPrinted>2023-02-11T01:22:00Z</cp:lastPrinted>
  <dcterms:created xsi:type="dcterms:W3CDTF">2023-02-10T17:59:00Z</dcterms:created>
  <dcterms:modified xsi:type="dcterms:W3CDTF">2023-02-11T01:23:00Z</dcterms:modified>
</cp:coreProperties>
</file>